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A0C2C" w14:textId="7354FA65" w:rsidR="00903CFD" w:rsidRDefault="00416786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b/>
          <w:sz w:val="24"/>
          <w:lang w:val="en-GB"/>
        </w:rPr>
      </w:pPr>
      <w:r w:rsidRPr="00903CFD">
        <w:rPr>
          <w:rFonts w:ascii="Arial" w:eastAsia="Arial" w:hAnsi="Arial" w:cs="Arial"/>
          <w:b/>
          <w:sz w:val="24"/>
          <w:highlight w:val="yellow"/>
          <w:lang w:val="en-GB"/>
        </w:rPr>
        <w:t xml:space="preserve">Erasmus </w:t>
      </w:r>
      <w:r w:rsidR="0058367B" w:rsidRPr="00903CFD">
        <w:rPr>
          <w:rFonts w:ascii="Arial" w:eastAsia="Arial" w:hAnsi="Arial" w:cs="Arial"/>
          <w:b/>
          <w:sz w:val="24"/>
          <w:highlight w:val="yellow"/>
          <w:lang w:val="en-GB"/>
        </w:rPr>
        <w:t>Course Offer 202</w:t>
      </w:r>
      <w:r w:rsidR="00607014" w:rsidRPr="00903CFD">
        <w:rPr>
          <w:rFonts w:ascii="Arial" w:eastAsia="Arial" w:hAnsi="Arial" w:cs="Arial"/>
          <w:b/>
          <w:sz w:val="24"/>
          <w:highlight w:val="yellow"/>
          <w:lang w:val="en-GB"/>
        </w:rPr>
        <w:t>6</w:t>
      </w:r>
      <w:r w:rsidR="0058367B" w:rsidRPr="00903CFD">
        <w:rPr>
          <w:rFonts w:ascii="Arial" w:eastAsia="Arial" w:hAnsi="Arial" w:cs="Arial"/>
          <w:b/>
          <w:sz w:val="24"/>
          <w:highlight w:val="yellow"/>
          <w:lang w:val="en-GB"/>
        </w:rPr>
        <w:t xml:space="preserve"> - 202</w:t>
      </w:r>
      <w:r w:rsidR="00607014" w:rsidRPr="00903CFD">
        <w:rPr>
          <w:rFonts w:ascii="Arial" w:eastAsia="Arial" w:hAnsi="Arial" w:cs="Arial"/>
          <w:b/>
          <w:sz w:val="24"/>
          <w:highlight w:val="yellow"/>
          <w:lang w:val="en-GB"/>
        </w:rPr>
        <w:t>7</w:t>
      </w:r>
      <w:r w:rsidR="0058367B" w:rsidRPr="00903CFD">
        <w:rPr>
          <w:rFonts w:ascii="Arial" w:eastAsia="Arial" w:hAnsi="Arial" w:cs="Arial"/>
          <w:b/>
          <w:sz w:val="24"/>
          <w:highlight w:val="yellow"/>
          <w:lang w:val="en-GB"/>
        </w:rPr>
        <w:t xml:space="preserve"> </w:t>
      </w:r>
      <w:r w:rsidR="00903CFD" w:rsidRPr="00903CFD">
        <w:rPr>
          <w:rFonts w:ascii="Arial" w:eastAsia="Arial" w:hAnsi="Arial" w:cs="Arial"/>
          <w:b/>
          <w:sz w:val="24"/>
          <w:highlight w:val="yellow"/>
          <w:lang w:val="en-GB"/>
        </w:rPr>
        <w:t>- winter semester</w:t>
      </w:r>
    </w:p>
    <w:p w14:paraId="7E374070" w14:textId="77777777" w:rsidR="00903CFD" w:rsidRDefault="00903CFD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b/>
          <w:sz w:val="24"/>
          <w:lang w:val="en-GB"/>
        </w:rPr>
      </w:pPr>
    </w:p>
    <w:p w14:paraId="1B71F72B" w14:textId="59497D33" w:rsidR="00233AA0" w:rsidRDefault="0058367B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lang w:val="en-GB"/>
        </w:rPr>
      </w:pPr>
      <w:r w:rsidRPr="00CE63C5">
        <w:rPr>
          <w:rFonts w:ascii="Arial" w:eastAsia="Arial" w:hAnsi="Arial" w:cs="Arial"/>
          <w:b/>
          <w:sz w:val="24"/>
          <w:lang w:val="en-GB"/>
        </w:rPr>
        <w:t>Institute of Computer Science</w:t>
      </w:r>
    </w:p>
    <w:p w14:paraId="4EEDD041" w14:textId="77777777" w:rsidR="00903CFD" w:rsidRDefault="00903CFD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lang w:val="en-GB"/>
        </w:rPr>
      </w:pPr>
    </w:p>
    <w:p w14:paraId="01C548CA" w14:textId="28AFF243" w:rsidR="00903CFD" w:rsidRPr="00903CFD" w:rsidRDefault="00903CFD" w:rsidP="00903CFD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lang w:val="en-US"/>
        </w:rPr>
      </w:pPr>
      <w:r w:rsidRPr="00903CFD">
        <w:rPr>
          <w:rFonts w:ascii="Arial" w:hAnsi="Arial" w:cs="Arial"/>
          <w:b/>
          <w:lang w:val="en-US"/>
        </w:rPr>
        <w:t>Erasmus+ Faculty Coordinator’s name: Renata Modzelewska-</w:t>
      </w:r>
      <w:proofErr w:type="spellStart"/>
      <w:r w:rsidRPr="00903CFD">
        <w:rPr>
          <w:rFonts w:ascii="Arial" w:hAnsi="Arial" w:cs="Arial"/>
          <w:b/>
          <w:lang w:val="en-US"/>
        </w:rPr>
        <w:t>Łagodzin</w:t>
      </w:r>
      <w:proofErr w:type="spellEnd"/>
      <w:r>
        <w:rPr>
          <w:rFonts w:ascii="Arial" w:hAnsi="Arial" w:cs="Arial"/>
          <w:b/>
          <w:lang w:val="en-US"/>
        </w:rPr>
        <w:t>,</w:t>
      </w:r>
      <w:r w:rsidRPr="00903CFD">
        <w:rPr>
          <w:rFonts w:ascii="Arial" w:hAnsi="Arial" w:cs="Arial"/>
          <w:b/>
          <w:lang w:val="en-US"/>
        </w:rPr>
        <w:t xml:space="preserve"> e-mail address: </w:t>
      </w:r>
      <w:hyperlink r:id="rId6" w:history="1">
        <w:r w:rsidRPr="00903CFD">
          <w:rPr>
            <w:rStyle w:val="Hipercze"/>
            <w:rFonts w:ascii="Arial" w:hAnsi="Arial" w:cs="Arial"/>
            <w:b/>
            <w:color w:val="365F91" w:themeColor="accent1" w:themeShade="BF"/>
            <w:u w:val="none"/>
            <w:lang w:val="en-US"/>
          </w:rPr>
          <w:t>renata.modzelewska-lagodzin@uws.edu.pl</w:t>
        </w:r>
      </w:hyperlink>
    </w:p>
    <w:p w14:paraId="07C061EC" w14:textId="77777777" w:rsidR="00903CFD" w:rsidRPr="00CE63C5" w:rsidRDefault="00903CFD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lang w:val="en-GB"/>
        </w:rPr>
      </w:pPr>
    </w:p>
    <w:p w14:paraId="7E23F00E" w14:textId="77777777" w:rsidR="00F4798F" w:rsidRPr="00CE63C5" w:rsidRDefault="00F4798F" w:rsidP="00233AA0">
      <w:pPr>
        <w:tabs>
          <w:tab w:val="left" w:pos="3544"/>
        </w:tabs>
        <w:ind w:left="3540"/>
        <w:rPr>
          <w:rFonts w:ascii="Arial" w:eastAsia="Arial" w:hAnsi="Arial" w:cs="Arial"/>
          <w:lang w:val="en-GB"/>
        </w:rPr>
      </w:pPr>
    </w:p>
    <w:tbl>
      <w:tblPr>
        <w:tblStyle w:val="a"/>
        <w:tblW w:w="14100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1658"/>
        <w:gridCol w:w="1701"/>
        <w:gridCol w:w="1275"/>
        <w:gridCol w:w="709"/>
        <w:gridCol w:w="709"/>
        <w:gridCol w:w="709"/>
        <w:gridCol w:w="708"/>
        <w:gridCol w:w="709"/>
        <w:gridCol w:w="1843"/>
        <w:gridCol w:w="1701"/>
        <w:gridCol w:w="2378"/>
      </w:tblGrid>
      <w:tr w:rsidR="00CE63C5" w:rsidRPr="00CE63C5" w14:paraId="7A10B14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353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Course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Titl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in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Polish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F104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Course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Titl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in English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0BF2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Cycl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of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studies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1ED98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Field of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study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4C37F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Lectur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6B4CD2D3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0D3DF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Class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3B0D0F84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1E61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Lab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01AF70DE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9B16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ECTS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credits</w:t>
            </w:r>
            <w:proofErr w:type="spellEnd"/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81543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Lecturer’s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name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48F72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CE63C5">
              <w:rPr>
                <w:rFonts w:ascii="Arial" w:eastAsia="Arial" w:hAnsi="Arial" w:cs="Arial"/>
                <w:b/>
                <w:lang w:val="en-GB"/>
              </w:rPr>
              <w:t>Lecturer’s e-mail address</w:t>
            </w:r>
          </w:p>
          <w:p w14:paraId="5CFFD5AA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DB4BF03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CE63C5">
              <w:rPr>
                <w:rFonts w:ascii="Arial" w:eastAsia="Arial" w:hAnsi="Arial" w:cs="Arial"/>
                <w:b/>
                <w:lang w:val="en-GB"/>
              </w:rPr>
              <w:t>Prerequisites</w:t>
            </w:r>
          </w:p>
        </w:tc>
      </w:tr>
      <w:tr w:rsidR="00CE63C5" w:rsidRPr="00CE63C5" w14:paraId="6387998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DCCCD" w14:textId="715491DA" w:rsidR="00F4798F" w:rsidRPr="00CE63C5" w:rsidRDefault="00BC736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Matematyka 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56D6C6" w14:textId="546C5EFE" w:rsidR="00F4798F" w:rsidRPr="00CE63C5" w:rsidRDefault="00BC7360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3EF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3ACEB684" w14:textId="77777777" w:rsidR="00886AB3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273CBA8D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</w:t>
            </w:r>
            <w:r w:rsidR="00886AB3" w:rsidRPr="00CE63C5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D6978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40DEA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6A45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AC9A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64C7C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2843" w14:textId="5C85076B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BC7360" w:rsidRPr="00CE63C5">
              <w:rPr>
                <w:rFonts w:ascii="Arial" w:eastAsia="Times New Roman" w:hAnsi="Arial" w:cs="Arial"/>
              </w:rPr>
              <w:t xml:space="preserve">B. </w:t>
            </w:r>
            <w:proofErr w:type="spellStart"/>
            <w:r w:rsidR="00BC7360" w:rsidRPr="00CE63C5">
              <w:rPr>
                <w:rFonts w:ascii="Arial" w:eastAsia="Times New Roman" w:hAnsi="Arial" w:cs="Arial"/>
              </w:rPr>
              <w:t>Meda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24571" w14:textId="55EEA153" w:rsidR="00F4798F" w:rsidRPr="00CE63C5" w:rsidRDefault="00BC7360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eata.medak</w:t>
            </w:r>
            <w:proofErr w:type="spellEnd"/>
            <w:r w:rsidRPr="00CE63C5" w:rsidDel="00BC7360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="0058367B" w:rsidRPr="00CE63C5">
              <w:rPr>
                <w:rFonts w:ascii="Arial" w:eastAsia="Times New Roman" w:hAnsi="Arial" w:cs="Arial"/>
                <w:lang w:val="en-GB"/>
              </w:rPr>
              <w:t>(at)</w:t>
            </w:r>
            <w:r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="0058367B"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63ED53E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6E76312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94FAB" w14:textId="3EAFDCB9" w:rsidR="00F4798F" w:rsidRPr="00CE63C5" w:rsidRDefault="00A768C7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Matematyka I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A12307C" w14:textId="7BB36A70" w:rsidR="00F4798F" w:rsidRPr="00CE63C5" w:rsidRDefault="00A768C7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I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AC4F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71C2E8E1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5D6D05EF" w14:textId="77777777" w:rsidR="00886AB3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987F4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16538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FD6C" w14:textId="2D074499" w:rsidR="00F4798F" w:rsidRPr="00CE63C5" w:rsidRDefault="00A768C7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24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AD72C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A301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3260C" w14:textId="0ADF6971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7A7E78" w:rsidRPr="00CE63C5">
              <w:rPr>
                <w:rFonts w:ascii="Arial" w:eastAsia="Times New Roman" w:hAnsi="Arial" w:cs="Arial"/>
              </w:rPr>
              <w:t>Sergiusz Kę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552E" w14:textId="2CFBEAEA" w:rsidR="00F4798F" w:rsidRPr="00CE63C5" w:rsidRDefault="007A7E78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proofErr w:type="spellStart"/>
            <w:r w:rsidRPr="00CE63C5">
              <w:rPr>
                <w:rFonts w:ascii="Arial" w:eastAsia="Times New Roman" w:hAnsi="Arial" w:cs="Arial"/>
                <w:lang w:val="en-GB"/>
              </w:rPr>
              <w:t>sergiusz.keska</w:t>
            </w:r>
            <w:proofErr w:type="spellEnd"/>
            <w:r w:rsidRPr="00CE63C5" w:rsidDel="007A7E78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="00897DF1" w:rsidRPr="00CE63C5">
              <w:rPr>
                <w:rFonts w:ascii="Arial" w:eastAsia="Times New Roman" w:hAnsi="Arial" w:cs="Arial"/>
                <w:lang w:val="en-GB"/>
              </w:rPr>
              <w:t>(at)</w:t>
            </w:r>
            <w:r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="00897DF1"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96B8FBE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2CA38FC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A4A7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Podstawy elektroni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F3E66B8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asi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CE63C5">
              <w:rPr>
                <w:rFonts w:ascii="Arial" w:eastAsia="Times New Roman" w:hAnsi="Arial" w:cs="Arial"/>
              </w:rPr>
              <w:t>electronic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88B2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7E43E535" w14:textId="77777777" w:rsidR="00886AB3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0DBD2C93" w14:textId="77777777" w:rsidR="00F4798F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3C2DE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792B7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46F0A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B66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7BE6D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15069" w14:textId="77777777" w:rsidR="00F4798F" w:rsidRPr="00CE63C5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prof. R. Modzelewska-</w:t>
            </w:r>
            <w:proofErr w:type="spellStart"/>
            <w:r w:rsidRPr="00CE63C5">
              <w:rPr>
                <w:rFonts w:ascii="Arial" w:eastAsia="Times New Roman" w:hAnsi="Arial" w:cs="Arial"/>
              </w:rPr>
              <w:t>Łagodzi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ACCD" w14:textId="576FD40B" w:rsidR="00F4798F" w:rsidRPr="00CE63C5" w:rsidRDefault="00897DF1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renata.</w:t>
            </w:r>
            <w:r w:rsidRPr="00CE63C5">
              <w:rPr>
                <w:rFonts w:ascii="Arial" w:eastAsia="Times New Roman" w:hAnsi="Arial" w:cs="Arial"/>
                <w:bCs/>
              </w:rPr>
              <w:t>modzelewska</w:t>
            </w:r>
            <w:r w:rsidRPr="00CE63C5">
              <w:rPr>
                <w:rFonts w:ascii="Arial" w:eastAsia="Times New Roman" w:hAnsi="Arial" w:cs="Arial"/>
              </w:rPr>
              <w:t>-</w:t>
            </w:r>
            <w:r w:rsidRPr="00CE63C5">
              <w:rPr>
                <w:rFonts w:ascii="Arial" w:eastAsia="Times New Roman" w:hAnsi="Arial" w:cs="Arial"/>
              </w:rPr>
              <w:lastRenderedPageBreak/>
              <w:t>lagodzin(at)</w:t>
            </w:r>
            <w:r w:rsidR="0071675C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201A74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CE63C5" w:rsidRPr="00CE63C5" w14:paraId="30531CF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FDBF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Fizyka dla informatykó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36C403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Phys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for </w:t>
            </w: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scientists</w:t>
            </w:r>
            <w:proofErr w:type="spellEnd"/>
          </w:p>
          <w:p w14:paraId="0E0A77CA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4BE9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67470714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2AE77783" w14:textId="77777777" w:rsidR="00886AB3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AFFD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C36C2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6CA6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DCA50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726C5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26E2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prof. A. Gil-Świder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BABB5" w14:textId="78269D4F" w:rsidR="00F4798F" w:rsidRPr="00CE63C5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agnieszka.gil-swiderska(at)</w:t>
            </w:r>
            <w:r w:rsidR="00F115AE" w:rsidRPr="00CE63C5">
              <w:rPr>
                <w:rFonts w:ascii="Arial" w:eastAsia="Times New Roman" w:hAnsi="Arial" w:cs="Arial"/>
                <w:lang w:val="en-GB"/>
              </w:rPr>
              <w:t>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E66FF0A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7FD77E6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C077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Podstaw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A08A16D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Programming </w:t>
            </w:r>
            <w:proofErr w:type="spellStart"/>
            <w:r w:rsidRPr="00CE63C5">
              <w:rPr>
                <w:rFonts w:ascii="Arial" w:eastAsia="Times New Roman" w:hAnsi="Arial" w:cs="Arial"/>
              </w:rPr>
              <w:t>fundamental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5AA09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57F91A7F" w14:textId="77777777" w:rsidR="002125C9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0A7A6477" w14:textId="77777777" w:rsidR="00F4798F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CD30B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90E1C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F1C17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588FB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4CADE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77DA4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BD1FE" w14:textId="7C6DCE71" w:rsidR="00F4798F" w:rsidRPr="00CE63C5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iroslaw.baranski.(at)</w:t>
            </w:r>
            <w:r w:rsidR="00A85FE7"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394002D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42D0B56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9679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Architektura systemów komputer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83053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System Architectur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2AE88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4FFE4ABB" w14:textId="77777777" w:rsidR="002125C9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6985D208" w14:textId="77777777" w:rsidR="00F4798F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75E8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A19B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B078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4BA6B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07802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8B619" w14:textId="2C635644" w:rsidR="00F4798F" w:rsidRPr="00CE63C5" w:rsidRDefault="00A85FE7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prof. </w:t>
            </w:r>
            <w:r w:rsidR="0058367B" w:rsidRPr="00CE63C5">
              <w:rPr>
                <w:rFonts w:ascii="Arial" w:eastAsia="Times New Roman" w:hAnsi="Arial" w:cs="Arial"/>
              </w:rPr>
              <w:t>S. Ambroszkiewic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EC0F7" w14:textId="30109821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stanislaw.ambroszkiewicz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3D7C27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the ability to think algorithmically</w:t>
            </w:r>
          </w:p>
        </w:tc>
      </w:tr>
      <w:tr w:rsidR="00CE63C5" w:rsidRPr="00CE63C5" w14:paraId="1038F0F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BAA46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Laboratorium z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F501D51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Laboratory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with </w:t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176C2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14B5AB26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18738CE6" w14:textId="77777777" w:rsidR="002125C9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120F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A22D4" w14:textId="77777777" w:rsidR="00F4798F" w:rsidRPr="00CE63C5" w:rsidRDefault="00996ED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71852" w14:textId="77777777" w:rsidR="00F4798F" w:rsidRPr="00CE63C5" w:rsidRDefault="00F4798F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04FC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39D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90EE0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C876F" w14:textId="56BEC785" w:rsidR="00F4798F" w:rsidRPr="00CE63C5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iroslaw.baranski(at)</w:t>
            </w:r>
            <w:r w:rsidR="00A85FE7"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54481EB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2C8A332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1BA80" w14:textId="77777777" w:rsidR="00886AB3" w:rsidRPr="00CE63C5" w:rsidRDefault="00886AB3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Język angielski II</w:t>
            </w:r>
          </w:p>
          <w:p w14:paraId="52DCC13A" w14:textId="77777777" w:rsidR="00886AB3" w:rsidRPr="00CE63C5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DAA4E" w14:textId="77777777" w:rsidR="00886AB3" w:rsidRPr="00CE63C5" w:rsidRDefault="00886AB3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English I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B632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2308A478" w14:textId="77777777" w:rsidR="002125C9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1D9A5162" w14:textId="77777777" w:rsidR="00886AB3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0E282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E8120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C71AF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1FDDE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6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2FCD" w14:textId="77777777" w:rsidR="00886AB3" w:rsidRPr="00CE63C5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79281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mgr J. Mad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C4032" w14:textId="6FF9109B" w:rsidR="00886AB3" w:rsidRPr="00CE63C5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hAnsi="Arial" w:cs="Arial"/>
              </w:rPr>
              <w:t>joanna.</w:t>
            </w:r>
            <w:r w:rsidRPr="00CE63C5">
              <w:rPr>
                <w:rStyle w:val="Pogrubienie"/>
                <w:rFonts w:ascii="Arial" w:hAnsi="Arial" w:cs="Arial"/>
                <w:b w:val="0"/>
              </w:rPr>
              <w:t>madej</w:t>
            </w:r>
            <w:r w:rsidRPr="00CE63C5">
              <w:rPr>
                <w:rFonts w:ascii="Arial" w:hAnsi="Arial" w:cs="Arial"/>
              </w:rPr>
              <w:t>-borychowska(at)</w:t>
            </w:r>
            <w:r w:rsidR="00A85FE7" w:rsidRPr="00CE63C5">
              <w:rPr>
                <w:rFonts w:ascii="Arial" w:hAnsi="Arial" w:cs="Arial"/>
              </w:rPr>
              <w:t>uws</w:t>
            </w:r>
            <w:r w:rsidRPr="00CE63C5">
              <w:rPr>
                <w:rFonts w:ascii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1379634" w14:textId="77777777" w:rsidR="00886AB3" w:rsidRPr="00CE63C5" w:rsidRDefault="00886AB3" w:rsidP="001E710D">
            <w:pPr>
              <w:jc w:val="center"/>
              <w:rPr>
                <w:rFonts w:ascii="Arial" w:hAnsi="Arial" w:cs="Arial"/>
              </w:rPr>
            </w:pPr>
          </w:p>
        </w:tc>
      </w:tr>
      <w:tr w:rsidR="00CE63C5" w:rsidRPr="00CE63C5" w14:paraId="09724CB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8B548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lastRenderedPageBreak/>
              <w:t>Algorytmy i złożoność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F76C1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Algorithm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and </w:t>
            </w:r>
            <w:proofErr w:type="spellStart"/>
            <w:r w:rsidRPr="00CE63C5">
              <w:rPr>
                <w:rFonts w:ascii="Arial" w:eastAsia="Times New Roman" w:hAnsi="Arial" w:cs="Arial"/>
              </w:rPr>
              <w:t>Complexity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9DA8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798C242C" w14:textId="77777777" w:rsidR="002125C9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1054ACA4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FBE69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89C7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A63A4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D8E4D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90667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C81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4BED2" w14:textId="76A094BE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rtur.niewiadom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5193ECE" w14:textId="77777777" w:rsidR="00F4798F" w:rsidRPr="00CE63C5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basic: object-oriented programming</w:t>
            </w:r>
          </w:p>
          <w:p w14:paraId="248B2760" w14:textId="77777777" w:rsidR="00F4798F" w:rsidRPr="00CE63C5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ore than basic: Java or C# or C++</w:t>
            </w:r>
          </w:p>
        </w:tc>
      </w:tr>
      <w:tr w:rsidR="00CE63C5" w:rsidRPr="00CE63C5" w14:paraId="0FB4A140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6D7B7" w14:textId="11070F00" w:rsidR="00F4798F" w:rsidRPr="00CE63C5" w:rsidRDefault="003533B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Sieci komputer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E2DEC" w14:textId="56D7347C" w:rsidR="00F4798F" w:rsidRPr="00CE63C5" w:rsidRDefault="003533B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network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4712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06A6CAC4" w14:textId="77777777" w:rsidR="002125C9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47BD834A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28FAA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E482B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38A8A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69FC8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C98B9" w14:textId="19056FD0" w:rsidR="00F4798F" w:rsidRPr="00CE63C5" w:rsidRDefault="003533B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B9540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Prof. </w:t>
            </w:r>
            <w:r w:rsidR="0058367B" w:rsidRPr="00CE63C5">
              <w:rPr>
                <w:rFonts w:ascii="Arial" w:eastAsia="Times New Roman" w:hAnsi="Arial" w:cs="Arial"/>
              </w:rPr>
              <w:t>S. Ambroszkiewic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979E4" w14:textId="3B2D5195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stanislaw.ambroszkiewicz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85D7CD" w14:textId="77777777" w:rsidR="00F4798F" w:rsidRPr="00CE63C5" w:rsidRDefault="0058367B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Arial" w:hAnsi="Arial" w:cs="Arial"/>
                <w:lang w:val="en-GB"/>
              </w:rPr>
              <w:t>Basic knowledge of programming in Java</w:t>
            </w:r>
          </w:p>
        </w:tc>
      </w:tr>
      <w:tr w:rsidR="00CE63C5" w:rsidRPr="00CE63C5" w14:paraId="3F4FB56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ADC8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Bazy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184B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atabas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CAD84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4B698A9A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2AF71422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C1C30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2545A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ABE49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2DC32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656A9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76BD5" w14:textId="75BCE1E6" w:rsidR="00F4798F" w:rsidRPr="00CE63C5" w:rsidRDefault="0032626A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0AD6F" w14:textId="075FAC6B" w:rsidR="00F4798F" w:rsidRPr="00CE63C5" w:rsidRDefault="0032626A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artur.niewiadomski</w:t>
            </w:r>
            <w:proofErr w:type="spellEnd"/>
            <w:r w:rsidRPr="00CE63C5" w:rsidDel="0032626A">
              <w:rPr>
                <w:rFonts w:ascii="Arial" w:eastAsia="Times New Roman" w:hAnsi="Arial" w:cs="Arial"/>
              </w:rPr>
              <w:t xml:space="preserve"> 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="008B2068"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AA5A1C" w14:textId="77777777" w:rsidR="00F4798F" w:rsidRPr="00CE63C5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 xml:space="preserve">Basic </w:t>
            </w:r>
            <w:proofErr w:type="spellStart"/>
            <w:r w:rsidRPr="00CE63C5">
              <w:rPr>
                <w:rFonts w:ascii="Arial" w:eastAsia="Arial" w:hAnsi="Arial" w:cs="Arial"/>
              </w:rPr>
              <w:t>knowledge</w:t>
            </w:r>
            <w:proofErr w:type="spellEnd"/>
            <w:r w:rsidRPr="00CE63C5">
              <w:rPr>
                <w:rFonts w:ascii="Arial" w:eastAsia="Arial" w:hAnsi="Arial" w:cs="Arial"/>
              </w:rPr>
              <w:t xml:space="preserve"> of </w:t>
            </w:r>
            <w:proofErr w:type="spellStart"/>
            <w:r w:rsidRPr="00CE63C5">
              <w:rPr>
                <w:rFonts w:ascii="Arial" w:eastAsia="Arial" w:hAnsi="Arial" w:cs="Arial"/>
              </w:rPr>
              <w:t>programming</w:t>
            </w:r>
            <w:proofErr w:type="spellEnd"/>
            <w:r w:rsidRPr="00CE63C5">
              <w:rPr>
                <w:rFonts w:ascii="Arial" w:eastAsia="Arial" w:hAnsi="Arial" w:cs="Arial"/>
              </w:rPr>
              <w:t>.</w:t>
            </w:r>
          </w:p>
        </w:tc>
      </w:tr>
      <w:tr w:rsidR="00CE63C5" w:rsidRPr="00CE63C5" w14:paraId="2F000F7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EB9A2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Programowanie niskopoziom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462CE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Low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level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F427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7586A473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495FD753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45541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7911A" w14:textId="5F85B540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68145" w14:textId="62408045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9DA0F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F2872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F8F32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53114" w14:textId="7B1EC263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ndrzej.salamonczyk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288A3C8" w14:textId="77777777" w:rsidR="00F4798F" w:rsidRPr="00CE63C5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CE63C5" w:rsidRPr="00CE63C5" w14:paraId="3CD4CAA7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F1477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lastRenderedPageBreak/>
              <w:t>Wybrane paradygmat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0DBD7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hosen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paradig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EB34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6CD175E6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3AA4EC18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3227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AEF6A" w14:textId="3817DF82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F88E8" w14:textId="14811BE5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3E621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03C27" w14:textId="5044FF32" w:rsidR="00F4798F" w:rsidRPr="00CE63C5" w:rsidRDefault="0032626A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09EE7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CCB9F" w14:textId="30D37BB8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rtur.niewiadom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BEC8C71" w14:textId="77777777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as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: </w:t>
            </w:r>
            <w:proofErr w:type="spellStart"/>
            <w:r w:rsidRPr="00CE63C5">
              <w:rPr>
                <w:rFonts w:ascii="Arial" w:eastAsia="Times New Roman" w:hAnsi="Arial" w:cs="Arial"/>
              </w:rPr>
              <w:t>log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, </w:t>
            </w: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>,</w:t>
            </w:r>
            <w:r w:rsidRPr="00CE63C5">
              <w:rPr>
                <w:rFonts w:ascii="Arial" w:eastAsia="Times New Roman" w:hAnsi="Arial" w:cs="Arial"/>
              </w:rPr>
              <w:br/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CE63C5" w:rsidRPr="00CE63C5" w14:paraId="61DF3556" w14:textId="77777777" w:rsidTr="001E710D">
        <w:trPr>
          <w:trHeight w:val="1758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4F65" w14:textId="195462AD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Grafika komputerowa</w:t>
            </w:r>
            <w:r w:rsidR="0032626A" w:rsidRPr="00CE63C5">
              <w:rPr>
                <w:rFonts w:ascii="Arial" w:eastAsia="Arial" w:hAnsi="Arial" w:cs="Arial"/>
              </w:rPr>
              <w:t xml:space="preserve"> i wizualizacj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5B0A8" w14:textId="2F1279F9" w:rsidR="00F4798F" w:rsidRPr="00CE63C5" w:rsidRDefault="0032626A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graph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and </w:t>
            </w:r>
            <w:proofErr w:type="spellStart"/>
            <w:r w:rsidRPr="00CE63C5">
              <w:rPr>
                <w:rFonts w:ascii="Arial" w:eastAsia="Times New Roman" w:hAnsi="Arial" w:cs="Arial"/>
              </w:rPr>
              <w:t>visualization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6E424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56BAFB04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5E3C9C4C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F343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54182" w14:textId="6C16D69A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EEED8" w14:textId="0F0C75FB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DAD68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25FEC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6C537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98B5" w14:textId="72DE249E" w:rsidR="00F4798F" w:rsidRPr="00CE63C5" w:rsidRDefault="00C37928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iroslaw.baranski.(at)</w:t>
            </w:r>
            <w:r w:rsidR="00A85FE7"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F274DC4" w14:textId="77777777" w:rsidR="00F4798F" w:rsidRPr="00CE63C5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1CE3F4B1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E1BF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 xml:space="preserve">Wybrane zastosowania języka </w:t>
            </w:r>
            <w:proofErr w:type="spellStart"/>
            <w:r w:rsidRPr="00CE63C5">
              <w:rPr>
                <w:rFonts w:ascii="Arial" w:eastAsia="Arial" w:hAnsi="Arial" w:cs="Arial"/>
              </w:rPr>
              <w:t>Pytho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29B2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Selected applications of the Python languag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096BC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47339AEA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21CADD26" w14:textId="77777777" w:rsidR="006A1FA0" w:rsidRPr="00CE63C5" w:rsidRDefault="006A1FA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2C1FC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8CFD0" w14:textId="2467FF07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54BA" w14:textId="5A630948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42834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73B6A" w14:textId="4F2FA61A" w:rsidR="00F4798F" w:rsidRPr="00CE63C5" w:rsidRDefault="00963CC6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F3A41" w14:textId="72041214" w:rsidR="00F4798F" w:rsidRPr="00CE63C5" w:rsidRDefault="00963CC6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ACD45" w14:textId="33EA0F12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rtur.niewiadom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1419AFF" w14:textId="77777777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as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: </w:t>
            </w:r>
            <w:proofErr w:type="spellStart"/>
            <w:r w:rsidRPr="00CE63C5">
              <w:rPr>
                <w:rFonts w:ascii="Arial" w:eastAsia="Times New Roman" w:hAnsi="Arial" w:cs="Arial"/>
              </w:rPr>
              <w:t>log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, </w:t>
            </w: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>,</w:t>
            </w:r>
            <w:r w:rsidRPr="00CE63C5">
              <w:rPr>
                <w:rFonts w:ascii="Arial" w:eastAsia="Times New Roman" w:hAnsi="Arial" w:cs="Arial"/>
              </w:rPr>
              <w:br/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CE63C5" w:rsidRPr="00CE63C5" w14:paraId="13FFABE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EEBC9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Platform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874C8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Programing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platfor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F2BF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2C217E47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5</w:t>
            </w:r>
          </w:p>
          <w:p w14:paraId="1BF62B0F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99F1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94EE" w14:textId="4BFF765E" w:rsidR="00F4798F" w:rsidRPr="00CE63C5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25B41" w14:textId="020D1C33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3C2EE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9D0AA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71069" w14:textId="40E35958" w:rsidR="00F4798F" w:rsidRPr="00CE63C5" w:rsidRDefault="00A527AE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Grzegorz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D3488" w14:textId="7B430D5F" w:rsidR="00F4798F" w:rsidRPr="00CE63C5" w:rsidRDefault="00A527AE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grzegorz.terlikow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="0058367B"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9051B93" w14:textId="77777777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 xml:space="preserve">Knowledge of the basics of web technologies and protocols (http, </w:t>
            </w:r>
            <w:proofErr w:type="spellStart"/>
            <w:r w:rsidRPr="00CE63C5">
              <w:rPr>
                <w:rFonts w:ascii="Arial" w:eastAsia="Times New Roman" w:hAnsi="Arial" w:cs="Arial"/>
                <w:lang w:val="en-GB"/>
              </w:rPr>
              <w:t>url</w:t>
            </w:r>
            <w:proofErr w:type="spellEnd"/>
            <w:r w:rsidRPr="00CE63C5">
              <w:rPr>
                <w:rFonts w:ascii="Arial" w:eastAsia="Times New Roman" w:hAnsi="Arial" w:cs="Arial"/>
                <w:lang w:val="en-GB"/>
              </w:rPr>
              <w:t xml:space="preserve">, html5, CSS), knowledge of the basics of HTML5 </w:t>
            </w:r>
            <w:proofErr w:type="spellStart"/>
            <w:r w:rsidRPr="00CE63C5">
              <w:rPr>
                <w:rFonts w:ascii="Arial" w:eastAsia="Times New Roman" w:hAnsi="Arial" w:cs="Arial"/>
                <w:lang w:val="en-GB"/>
              </w:rPr>
              <w:t>javascript</w:t>
            </w:r>
            <w:proofErr w:type="spellEnd"/>
            <w:r w:rsidRPr="00CE63C5">
              <w:rPr>
                <w:rFonts w:ascii="Arial" w:eastAsia="Times New Roman" w:hAnsi="Arial" w:cs="Arial"/>
                <w:lang w:val="en-GB"/>
              </w:rPr>
              <w:t xml:space="preserve"> and java.</w:t>
            </w:r>
          </w:p>
        </w:tc>
      </w:tr>
      <w:tr w:rsidR="00CE63C5" w:rsidRPr="00CE63C5" w14:paraId="18749175" w14:textId="77777777" w:rsidTr="001E710D">
        <w:trPr>
          <w:trHeight w:val="5355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253B2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lastRenderedPageBreak/>
              <w:t>Sztuczna inteligencj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1B5E6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Artificial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Intelligence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F10C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4A4B57EA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5</w:t>
            </w:r>
          </w:p>
          <w:p w14:paraId="47787DD4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0155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F96F3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EDB4C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9F31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AF790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2FB6" w14:textId="15A53815" w:rsidR="00D019F1" w:rsidRPr="00CE63C5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hab. inż. Jerzy Tchórzewski, prof. uczelni - </w:t>
            </w:r>
            <w:proofErr w:type="spellStart"/>
            <w:r w:rsidR="00BA4B7F" w:rsidRPr="00CE63C5">
              <w:rPr>
                <w:rFonts w:ascii="Arial" w:eastAsia="Times New Roman" w:hAnsi="Arial" w:cs="Arial"/>
              </w:rPr>
              <w:t>lectures</w:t>
            </w:r>
            <w:proofErr w:type="spellEnd"/>
            <w:r w:rsidR="00BA4B7F" w:rsidRPr="00CE63C5">
              <w:rPr>
                <w:rFonts w:ascii="Arial" w:eastAsia="Times New Roman" w:hAnsi="Arial" w:cs="Arial"/>
              </w:rPr>
              <w:t xml:space="preserve"> laboratories</w:t>
            </w:r>
            <w:r w:rsidRPr="00CE63C5">
              <w:rPr>
                <w:rFonts w:ascii="Arial" w:eastAsia="Times New Roman" w:hAnsi="Arial" w:cs="Arial"/>
              </w:rPr>
              <w:t>,</w:t>
            </w:r>
          </w:p>
          <w:p w14:paraId="485B1390" w14:textId="7E653CDE" w:rsidR="00D019F1" w:rsidRPr="00CE63C5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mgr inż. Dariusz Ruciński - </w:t>
            </w:r>
            <w:r w:rsidR="00BA4B7F" w:rsidRPr="00CE63C5">
              <w:rPr>
                <w:rFonts w:ascii="Arial" w:eastAsia="Times New Roman" w:hAnsi="Arial" w:cs="Arial"/>
              </w:rPr>
              <w:t>laboratories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A48DC" w14:textId="76D2063A" w:rsidR="00D019F1" w:rsidRPr="00CE63C5" w:rsidRDefault="00A85FE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Jerzy.Tchorzew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Pr="00CE63C5">
              <w:rPr>
                <w:rFonts w:ascii="Arial" w:eastAsia="Times New Roman" w:hAnsi="Arial" w:cs="Arial"/>
              </w:rPr>
              <w:t>uws.edu.pl</w:t>
            </w:r>
          </w:p>
          <w:p w14:paraId="4A9A200D" w14:textId="7BC48712" w:rsidR="00D019F1" w:rsidRPr="00CE63C5" w:rsidRDefault="00A85FE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ariusz.Rucin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Pr="00CE63C5">
              <w:rPr>
                <w:rFonts w:ascii="Arial" w:eastAsia="Times New Roman" w:hAnsi="Arial" w:cs="Arial"/>
              </w:rPr>
              <w:t>uws.edu.pl</w:t>
            </w:r>
          </w:p>
        </w:tc>
        <w:tc>
          <w:tcPr>
            <w:tcW w:w="2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14:paraId="15CC5D6E" w14:textId="77777777" w:rsidR="00D019F1" w:rsidRPr="00CE63C5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CE63C5">
              <w:rPr>
                <w:rStyle w:val="rynqvb"/>
                <w:rFonts w:ascii="Arial" w:hAnsi="Arial" w:cs="Arial"/>
                <w:lang w:val="en"/>
              </w:rPr>
              <w:t>Knowledge of the basics of mathematical logic, propositional calculus, predicate calculus, algorithms and complexity.</w:t>
            </w:r>
          </w:p>
          <w:p w14:paraId="5C28FC1B" w14:textId="77777777" w:rsidR="00D019F1" w:rsidRPr="00CE63C5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CE63C5">
              <w:rPr>
                <w:rStyle w:val="rynqvb"/>
                <w:rFonts w:ascii="Arial" w:hAnsi="Arial" w:cs="Arial"/>
                <w:lang w:val="en"/>
              </w:rPr>
              <w:t>Knowledge of the basics of declarative programming, including the Prolog language and programming in artificial intelligence languages, such as Python</w:t>
            </w:r>
          </w:p>
          <w:p w14:paraId="2B5C8C06" w14:textId="77777777" w:rsidR="00D019F1" w:rsidRPr="00CE63C5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Fonts w:ascii="Arial" w:eastAsia="Arial" w:hAnsi="Arial" w:cs="Arial"/>
                <w:lang w:val="en-GB"/>
              </w:rPr>
            </w:pPr>
            <w:r w:rsidRPr="00CE63C5">
              <w:rPr>
                <w:rStyle w:val="rynqvb"/>
                <w:rFonts w:ascii="Arial" w:hAnsi="Arial" w:cs="Arial"/>
                <w:lang w:val="en"/>
              </w:rPr>
              <w:t>3. Basics of algorithms, heuristic methods, modeling, simulation, etc.</w:t>
            </w:r>
          </w:p>
        </w:tc>
      </w:tr>
      <w:tr w:rsidR="00CE63C5" w:rsidRPr="00CE63C5" w14:paraId="4BFA5B0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3D42" w14:textId="44EF4D05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 xml:space="preserve">Komunikacja </w:t>
            </w:r>
            <w:r w:rsidR="00052197">
              <w:rPr>
                <w:rFonts w:ascii="Arial" w:eastAsia="Arial CE" w:hAnsi="Arial" w:cs="Arial"/>
              </w:rPr>
              <w:t xml:space="preserve">i </w:t>
            </w:r>
            <w:r w:rsidRPr="00CE63C5">
              <w:rPr>
                <w:rFonts w:ascii="Arial" w:eastAsia="Arial CE" w:hAnsi="Arial" w:cs="Arial"/>
              </w:rPr>
              <w:t>przetwarzani</w:t>
            </w:r>
            <w:r w:rsidR="00052197">
              <w:rPr>
                <w:rFonts w:ascii="Arial" w:eastAsia="Arial CE" w:hAnsi="Arial" w:cs="Arial"/>
              </w:rPr>
              <w:t>e</w:t>
            </w:r>
            <w:r w:rsidRPr="00CE63C5">
              <w:rPr>
                <w:rFonts w:ascii="Arial" w:eastAsia="Arial CE" w:hAnsi="Arial" w:cs="Arial"/>
              </w:rPr>
              <w:t xml:space="preserve"> w chmurz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0E5EA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Cloud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computing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communication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3326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77F41D48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5</w:t>
            </w:r>
          </w:p>
          <w:p w14:paraId="6B14433F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BDE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5FDB1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240AD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EA5D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6D07F" w14:textId="124AD7DD" w:rsidR="00D019F1" w:rsidRPr="00CE63C5" w:rsidRDefault="00BA4B7F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96263" w14:textId="77777777" w:rsidR="00D019F1" w:rsidRPr="00CE63C5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ariusz </w:t>
            </w:r>
            <w:proofErr w:type="spellStart"/>
            <w:r w:rsidRPr="00CE63C5">
              <w:rPr>
                <w:rFonts w:ascii="Arial" w:eastAsia="Times New Roman" w:hAnsi="Arial" w:cs="Arial"/>
              </w:rPr>
              <w:t>MIkułowski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07065" w14:textId="403C8B0D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ariusz.mikulow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34930F" w14:textId="77777777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 xml:space="preserve">Knowledge of the basics of website operation, knowledge of Microsoft applications </w:t>
            </w:r>
            <w:r w:rsidRPr="00CE63C5">
              <w:rPr>
                <w:rFonts w:ascii="Arial" w:eastAsia="Times New Roman" w:hAnsi="Arial" w:cs="Arial"/>
                <w:lang w:val="en-GB"/>
              </w:rPr>
              <w:lastRenderedPageBreak/>
              <w:t>and the Windows operating system</w:t>
            </w:r>
          </w:p>
        </w:tc>
      </w:tr>
      <w:tr w:rsidR="00CE63C5" w:rsidRPr="00CE63C5" w14:paraId="161D69C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38D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lastRenderedPageBreak/>
              <w:t>Zaawansowane systemy grafiki komputerow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3114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 xml:space="preserve">Advanced </w:t>
            </w:r>
            <w:proofErr w:type="spellStart"/>
            <w:r w:rsidRPr="00CE63C5">
              <w:rPr>
                <w:rFonts w:ascii="Arial" w:eastAsia="Arial CE" w:hAnsi="Arial" w:cs="Arial"/>
              </w:rPr>
              <w:t>computer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graphics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systems</w:t>
            </w:r>
            <w:proofErr w:type="spellEnd"/>
          </w:p>
          <w:p w14:paraId="597AAE74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373ED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1803387F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7</w:t>
            </w:r>
          </w:p>
          <w:p w14:paraId="4E9B1B1B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BB2C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63935" w14:textId="1AC359CB" w:rsidR="00D019F1" w:rsidRPr="00CE63C5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D99F1" w14:textId="53588335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79DC6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C8BFE" w14:textId="5BFB73AD" w:rsidR="00D019F1" w:rsidRPr="00CE63C5" w:rsidRDefault="00281A7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6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39206" w14:textId="6DC9C738" w:rsidR="00D019F1" w:rsidRPr="00CE63C5" w:rsidRDefault="004A3FD4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D019F1" w:rsidRPr="00CE63C5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5C8AB" w14:textId="761B65B3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ndrzej.salamonczyk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0035D2" w14:textId="77777777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052197" w:rsidRPr="00CE63C5" w14:paraId="537579A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8C4EC" w14:textId="1FF6F5A1" w:rsidR="00052197" w:rsidRPr="00B65D53" w:rsidRDefault="00052197" w:rsidP="001E710D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 xml:space="preserve">Projektowanie obiektowe 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7807B" w14:textId="295CA400" w:rsidR="00052197" w:rsidRPr="00B65D53" w:rsidRDefault="00052197" w:rsidP="001E710D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Object-</w:t>
            </w:r>
            <w:proofErr w:type="spellStart"/>
            <w:r w:rsidRPr="00B65D53">
              <w:rPr>
                <w:rFonts w:ascii="Arial" w:eastAsia="Arial CE" w:hAnsi="Arial" w:cs="Arial"/>
                <w:color w:val="FF0000"/>
              </w:rPr>
              <w:t>oriented</w:t>
            </w:r>
            <w:proofErr w:type="spellEnd"/>
            <w:r w:rsidRPr="00B65D53">
              <w:rPr>
                <w:rFonts w:ascii="Arial" w:eastAsia="Arial CE" w:hAnsi="Arial" w:cs="Arial"/>
                <w:color w:val="FF0000"/>
              </w:rPr>
              <w:t xml:space="preserve"> </w:t>
            </w:r>
            <w:proofErr w:type="spellStart"/>
            <w:r w:rsidRPr="00B65D53">
              <w:rPr>
                <w:rFonts w:ascii="Arial" w:eastAsia="Arial CE" w:hAnsi="Arial" w:cs="Arial"/>
                <w:color w:val="FF0000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40317" w14:textId="77777777" w:rsidR="00052197" w:rsidRPr="00B65D53" w:rsidRDefault="00052197" w:rsidP="00052197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color w:val="FF0000"/>
              </w:rPr>
            </w:pPr>
            <w:r w:rsidRPr="00B65D53">
              <w:rPr>
                <w:rFonts w:ascii="Arial" w:eastAsia="Times New Roman" w:hAnsi="Arial" w:cs="Arial"/>
                <w:color w:val="FF0000"/>
              </w:rPr>
              <w:t xml:space="preserve">I st. </w:t>
            </w:r>
            <w:proofErr w:type="spellStart"/>
            <w:r w:rsidRPr="00B65D53">
              <w:rPr>
                <w:rFonts w:ascii="Arial" w:eastAsia="Times New Roman" w:hAnsi="Arial" w:cs="Arial"/>
                <w:color w:val="FF0000"/>
              </w:rPr>
              <w:t>inf</w:t>
            </w:r>
            <w:proofErr w:type="spellEnd"/>
            <w:r w:rsidRPr="00B65D53">
              <w:rPr>
                <w:rFonts w:ascii="Arial" w:eastAsia="Times New Roman" w:hAnsi="Arial" w:cs="Arial"/>
                <w:color w:val="FF0000"/>
              </w:rPr>
              <w:t xml:space="preserve"> (inż.)</w:t>
            </w:r>
          </w:p>
          <w:p w14:paraId="665748BE" w14:textId="77777777" w:rsidR="00052197" w:rsidRPr="00B65D53" w:rsidRDefault="00052197" w:rsidP="00052197">
            <w:pPr>
              <w:jc w:val="center"/>
              <w:rPr>
                <w:rFonts w:ascii="Arial" w:eastAsia="Arial CE" w:hAnsi="Arial" w:cs="Arial"/>
                <w:color w:val="FF0000"/>
              </w:rPr>
            </w:pPr>
            <w:proofErr w:type="spellStart"/>
            <w:r w:rsidRPr="00B65D53">
              <w:rPr>
                <w:rFonts w:ascii="Arial" w:eastAsia="Arial CE" w:hAnsi="Arial" w:cs="Arial"/>
                <w:color w:val="FF0000"/>
              </w:rPr>
              <w:t>Sem</w:t>
            </w:r>
            <w:proofErr w:type="spellEnd"/>
            <w:r w:rsidRPr="00B65D53">
              <w:rPr>
                <w:rFonts w:ascii="Arial" w:eastAsia="Arial CE" w:hAnsi="Arial" w:cs="Arial"/>
                <w:color w:val="FF0000"/>
              </w:rPr>
              <w:t>. 5</w:t>
            </w:r>
          </w:p>
          <w:p w14:paraId="31F8B3FE" w14:textId="3D8E947D" w:rsidR="00052197" w:rsidRPr="00B65D53" w:rsidRDefault="00052197" w:rsidP="00052197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color w:val="FF0000"/>
              </w:rPr>
            </w:pPr>
            <w:r w:rsidRPr="00B65D53">
              <w:rPr>
                <w:rFonts w:ascii="Arial" w:eastAsia="Times New Roman" w:hAnsi="Arial" w:cs="Arial"/>
                <w:color w:val="FF0000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DF1CA" w14:textId="5451619B" w:rsidR="00052197" w:rsidRPr="00B65D53" w:rsidRDefault="00052197" w:rsidP="001E710D">
            <w:pPr>
              <w:jc w:val="center"/>
              <w:rPr>
                <w:rFonts w:ascii="Arial" w:eastAsia="Times New Roman" w:hAnsi="Arial" w:cs="Arial"/>
                <w:color w:val="FF0000"/>
              </w:rPr>
            </w:pPr>
            <w:proofErr w:type="spellStart"/>
            <w:r w:rsidRPr="00B65D53">
              <w:rPr>
                <w:rFonts w:ascii="Arial" w:eastAsia="Times New Roman" w:hAnsi="Arial" w:cs="Arial"/>
                <w:color w:val="FF0000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1960A" w14:textId="4197BD90" w:rsidR="00052197" w:rsidRPr="00B65D53" w:rsidRDefault="00052197" w:rsidP="001E710D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5FEA9" w14:textId="77777777" w:rsidR="00052197" w:rsidRPr="00B65D53" w:rsidRDefault="00052197" w:rsidP="001E710D">
            <w:pPr>
              <w:jc w:val="center"/>
              <w:rPr>
                <w:rFonts w:ascii="Arial" w:eastAsia="Arial CE" w:hAnsi="Arial" w:cs="Arial"/>
                <w:color w:val="FF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6B24" w14:textId="0E9F9CC4" w:rsidR="00052197" w:rsidRPr="00B65D53" w:rsidRDefault="00052197" w:rsidP="001E710D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2470" w14:textId="2DA8D09C" w:rsidR="00052197" w:rsidRPr="00B65D53" w:rsidRDefault="00052197" w:rsidP="001E710D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A6CB" w14:textId="328B8638" w:rsidR="00052197" w:rsidRPr="00B65D53" w:rsidRDefault="00052197" w:rsidP="001E710D">
            <w:pPr>
              <w:jc w:val="center"/>
              <w:rPr>
                <w:rFonts w:ascii="Arial" w:eastAsia="Times New Roman" w:hAnsi="Arial" w:cs="Arial"/>
                <w:color w:val="FF0000"/>
              </w:rPr>
            </w:pPr>
            <w:r w:rsidRPr="00B65D53">
              <w:rPr>
                <w:rFonts w:ascii="Arial" w:eastAsia="Times New Roman" w:hAnsi="Arial" w:cs="Arial"/>
                <w:color w:val="FF0000"/>
              </w:rPr>
              <w:t xml:space="preserve">Dr Jarosław </w:t>
            </w:r>
            <w:proofErr w:type="spellStart"/>
            <w:r w:rsidRPr="00B65D53">
              <w:rPr>
                <w:rFonts w:ascii="Arial" w:eastAsia="Times New Roman" w:hAnsi="Arial" w:cs="Arial"/>
                <w:color w:val="FF0000"/>
              </w:rPr>
              <w:t>Skaru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B85E0" w14:textId="32E9D20F" w:rsidR="00052197" w:rsidRPr="00B65D53" w:rsidRDefault="0005219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FF0000"/>
              </w:rPr>
            </w:pPr>
            <w:r w:rsidRPr="00B65D53">
              <w:rPr>
                <w:rFonts w:ascii="Arial" w:eastAsia="Times New Roman" w:hAnsi="Arial" w:cs="Arial"/>
                <w:color w:val="FF0000"/>
              </w:rPr>
              <w:t>Jaroslaw.skaruz</w:t>
            </w:r>
            <w:r w:rsidR="00232B30">
              <w:rPr>
                <w:rFonts w:ascii="Arial" w:eastAsia="Times New Roman" w:hAnsi="Arial" w:cs="Arial"/>
                <w:color w:val="FF0000"/>
              </w:rPr>
              <w:t>(at)</w:t>
            </w:r>
            <w:r w:rsidRPr="00B65D53">
              <w:rPr>
                <w:rFonts w:ascii="Arial" w:eastAsia="Times New Roman" w:hAnsi="Arial" w:cs="Arial"/>
                <w:color w:val="FF0000"/>
              </w:rPr>
              <w:t>uws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F1BAAD5" w14:textId="77777777" w:rsidR="00052197" w:rsidRPr="00B65D53" w:rsidRDefault="0005219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3C6C51" w:rsidRPr="00CE63C5" w14:paraId="36833DD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518A8" w14:textId="32AD0767" w:rsidR="003C6C51" w:rsidRPr="00B65D53" w:rsidRDefault="003C6C51" w:rsidP="003C6C51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3C6C51">
              <w:rPr>
                <w:rFonts w:ascii="Arial" w:eastAsia="Arial CE" w:hAnsi="Arial" w:cs="Arial"/>
                <w:color w:val="FF0000"/>
              </w:rPr>
              <w:t>Programowanie w sieciach komputer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FBAE6" w14:textId="77777777" w:rsidR="003C6C51" w:rsidRPr="00B65D53" w:rsidRDefault="003C6C51" w:rsidP="003C6C51">
            <w:pPr>
              <w:jc w:val="center"/>
              <w:rPr>
                <w:rFonts w:ascii="Arial" w:eastAsia="Arial CE" w:hAnsi="Arial" w:cs="Arial"/>
                <w:color w:val="FF0000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E98A" w14:textId="77777777" w:rsidR="003C6C51" w:rsidRPr="00B65D53" w:rsidRDefault="003C6C51" w:rsidP="003C6C51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color w:val="FF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920C3" w14:textId="3DED188F" w:rsidR="003C6C51" w:rsidRPr="00B65D53" w:rsidRDefault="003C6C51" w:rsidP="003C6C51">
            <w:pPr>
              <w:jc w:val="center"/>
              <w:rPr>
                <w:rFonts w:ascii="Arial" w:eastAsia="Times New Roman" w:hAnsi="Arial" w:cs="Arial"/>
                <w:color w:val="FF0000"/>
              </w:rPr>
            </w:pPr>
            <w:proofErr w:type="spellStart"/>
            <w:r w:rsidRPr="00B65D53">
              <w:rPr>
                <w:rFonts w:ascii="Arial" w:eastAsia="Times New Roman" w:hAnsi="Arial" w:cs="Arial"/>
                <w:color w:val="FF0000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A9336" w14:textId="4BD40E53" w:rsidR="003C6C51" w:rsidRPr="00B65D53" w:rsidRDefault="003C6C51" w:rsidP="003C6C51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E4533" w14:textId="77777777" w:rsidR="003C6C51" w:rsidRPr="00B65D53" w:rsidRDefault="003C6C51" w:rsidP="003C6C51">
            <w:pPr>
              <w:jc w:val="center"/>
              <w:rPr>
                <w:rFonts w:ascii="Arial" w:eastAsia="Arial CE" w:hAnsi="Arial" w:cs="Arial"/>
                <w:color w:val="FF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1936A" w14:textId="213660F8" w:rsidR="003C6C51" w:rsidRPr="00B65D53" w:rsidRDefault="003C6C51" w:rsidP="003C6C51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113D5" w14:textId="3E32C344" w:rsidR="003C6C51" w:rsidRPr="00B65D53" w:rsidRDefault="003C6C51" w:rsidP="003C6C51">
            <w:pPr>
              <w:jc w:val="center"/>
              <w:rPr>
                <w:rFonts w:ascii="Arial" w:eastAsia="Arial CE" w:hAnsi="Arial" w:cs="Arial"/>
                <w:color w:val="FF0000"/>
              </w:rPr>
            </w:pPr>
            <w:r w:rsidRPr="00B65D53">
              <w:rPr>
                <w:rFonts w:ascii="Arial" w:eastAsia="Arial CE" w:hAnsi="Arial" w:cs="Arial"/>
                <w:color w:val="FF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2D9C7" w14:textId="5F36C079" w:rsidR="003C6C51" w:rsidRPr="003C6C51" w:rsidRDefault="003C6C51" w:rsidP="003C6C51">
            <w:pPr>
              <w:jc w:val="center"/>
              <w:rPr>
                <w:rFonts w:ascii="Arial" w:eastAsia="Times New Roman" w:hAnsi="Arial" w:cs="Arial"/>
                <w:color w:val="FF0000"/>
              </w:rPr>
            </w:pPr>
            <w:r w:rsidRPr="003C6C51">
              <w:rPr>
                <w:rFonts w:ascii="Arial" w:eastAsia="Times New Roman" w:hAnsi="Arial" w:cs="Arial"/>
                <w:color w:val="FF0000"/>
              </w:rPr>
              <w:t xml:space="preserve">Prof. S. </w:t>
            </w:r>
            <w:proofErr w:type="spellStart"/>
            <w:r w:rsidRPr="003C6C51">
              <w:rPr>
                <w:rFonts w:ascii="Arial" w:eastAsia="Times New Roman" w:hAnsi="Arial" w:cs="Arial"/>
                <w:color w:val="FF0000"/>
              </w:rPr>
              <w:t>Ambroszkiewic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96376" w14:textId="74854414" w:rsidR="003C6C51" w:rsidRPr="003C6C51" w:rsidRDefault="003C6C51" w:rsidP="003C6C51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FF0000"/>
              </w:rPr>
            </w:pPr>
            <w:r w:rsidRPr="003C6C51">
              <w:rPr>
                <w:rFonts w:ascii="Arial" w:eastAsia="Times New Roman" w:hAnsi="Arial" w:cs="Arial"/>
                <w:color w:val="FF0000"/>
              </w:rPr>
              <w:t>stanislaw.ambroszkiewicz</w:t>
            </w:r>
            <w:r w:rsidR="00232B30">
              <w:rPr>
                <w:rFonts w:ascii="Arial" w:eastAsia="Times New Roman" w:hAnsi="Arial" w:cs="Arial"/>
                <w:color w:val="FF0000"/>
              </w:rPr>
              <w:t>(at)</w:t>
            </w:r>
            <w:r w:rsidRPr="003C6C51">
              <w:rPr>
                <w:rFonts w:ascii="Arial" w:eastAsia="Times New Roman" w:hAnsi="Arial" w:cs="Arial"/>
                <w:color w:val="FF0000"/>
              </w:rPr>
              <w:t>uws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1697A3D" w14:textId="203DC5DF" w:rsidR="003C6C51" w:rsidRPr="003C6C51" w:rsidRDefault="003C6C51" w:rsidP="003C6C51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FF0000"/>
              </w:rPr>
            </w:pPr>
            <w:r w:rsidRPr="003C6C51">
              <w:rPr>
                <w:rFonts w:ascii="Arial" w:eastAsia="Arial" w:hAnsi="Arial" w:cs="Arial"/>
                <w:color w:val="FF0000"/>
                <w:lang w:val="en-GB"/>
              </w:rPr>
              <w:t>Basic knowledge of programming in Java</w:t>
            </w:r>
          </w:p>
        </w:tc>
      </w:tr>
    </w:tbl>
    <w:p w14:paraId="016F720D" w14:textId="77777777" w:rsidR="00F4798F" w:rsidRPr="00CE63C5" w:rsidRDefault="00F4798F" w:rsidP="008F2C38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</w:p>
    <w:sectPr w:rsidR="00F4798F" w:rsidRPr="00CE63C5">
      <w:pgSz w:w="16838" w:h="11906" w:orient="landscape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E04A6"/>
    <w:multiLevelType w:val="hybridMultilevel"/>
    <w:tmpl w:val="6C72DA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90790"/>
    <w:multiLevelType w:val="hybridMultilevel"/>
    <w:tmpl w:val="BBA2BA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9262A9"/>
    <w:multiLevelType w:val="hybridMultilevel"/>
    <w:tmpl w:val="62B07E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66BE3"/>
    <w:multiLevelType w:val="multilevel"/>
    <w:tmpl w:val="6AE655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953F3C"/>
    <w:multiLevelType w:val="multilevel"/>
    <w:tmpl w:val="31E4627C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1D721D8"/>
    <w:multiLevelType w:val="hybridMultilevel"/>
    <w:tmpl w:val="236EA0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E91057"/>
    <w:multiLevelType w:val="hybridMultilevel"/>
    <w:tmpl w:val="0AD00C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DB601D"/>
    <w:multiLevelType w:val="multilevel"/>
    <w:tmpl w:val="1354F4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1B23EE8"/>
    <w:multiLevelType w:val="hybridMultilevel"/>
    <w:tmpl w:val="59D2225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7F410A"/>
    <w:multiLevelType w:val="hybridMultilevel"/>
    <w:tmpl w:val="BFBABF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353321">
    <w:abstractNumId w:val="7"/>
  </w:num>
  <w:num w:numId="2" w16cid:durableId="256795978">
    <w:abstractNumId w:val="3"/>
  </w:num>
  <w:num w:numId="3" w16cid:durableId="1800684065">
    <w:abstractNumId w:val="6"/>
  </w:num>
  <w:num w:numId="4" w16cid:durableId="488524324">
    <w:abstractNumId w:val="0"/>
  </w:num>
  <w:num w:numId="5" w16cid:durableId="96995895">
    <w:abstractNumId w:val="5"/>
  </w:num>
  <w:num w:numId="6" w16cid:durableId="1917013419">
    <w:abstractNumId w:val="9"/>
  </w:num>
  <w:num w:numId="7" w16cid:durableId="1516455098">
    <w:abstractNumId w:val="8"/>
  </w:num>
  <w:num w:numId="8" w16cid:durableId="1571305477">
    <w:abstractNumId w:val="2"/>
  </w:num>
  <w:num w:numId="9" w16cid:durableId="425271505">
    <w:abstractNumId w:val="1"/>
  </w:num>
  <w:num w:numId="10" w16cid:durableId="14941001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xtjQyMDIyMTFV0lEKTi0uzszPAykwrwUAy+RCQiwAAAA="/>
  </w:docVars>
  <w:rsids>
    <w:rsidRoot w:val="00F4798F"/>
    <w:rsid w:val="00026221"/>
    <w:rsid w:val="00034A3B"/>
    <w:rsid w:val="00052197"/>
    <w:rsid w:val="000934D6"/>
    <w:rsid w:val="000A2501"/>
    <w:rsid w:val="001556DE"/>
    <w:rsid w:val="00182600"/>
    <w:rsid w:val="001D7B1A"/>
    <w:rsid w:val="001E710D"/>
    <w:rsid w:val="002125C9"/>
    <w:rsid w:val="00232B30"/>
    <w:rsid w:val="00233AA0"/>
    <w:rsid w:val="00247667"/>
    <w:rsid w:val="00281A70"/>
    <w:rsid w:val="002A3150"/>
    <w:rsid w:val="002E0340"/>
    <w:rsid w:val="0032626A"/>
    <w:rsid w:val="003533BB"/>
    <w:rsid w:val="003C6C51"/>
    <w:rsid w:val="003F6922"/>
    <w:rsid w:val="00416786"/>
    <w:rsid w:val="00433CB1"/>
    <w:rsid w:val="004A3FD4"/>
    <w:rsid w:val="004E39B8"/>
    <w:rsid w:val="0053105A"/>
    <w:rsid w:val="005411AE"/>
    <w:rsid w:val="0058367B"/>
    <w:rsid w:val="005D42B3"/>
    <w:rsid w:val="00607014"/>
    <w:rsid w:val="00655687"/>
    <w:rsid w:val="00684EA7"/>
    <w:rsid w:val="006A1FA0"/>
    <w:rsid w:val="006F353A"/>
    <w:rsid w:val="0071675C"/>
    <w:rsid w:val="007A7E78"/>
    <w:rsid w:val="007B49D4"/>
    <w:rsid w:val="007E2B7B"/>
    <w:rsid w:val="00814C66"/>
    <w:rsid w:val="00843B34"/>
    <w:rsid w:val="00886AB3"/>
    <w:rsid w:val="00897DF1"/>
    <w:rsid w:val="008B2068"/>
    <w:rsid w:val="008F2C38"/>
    <w:rsid w:val="008F732E"/>
    <w:rsid w:val="00903CFD"/>
    <w:rsid w:val="009442DA"/>
    <w:rsid w:val="00963CC6"/>
    <w:rsid w:val="00996ED0"/>
    <w:rsid w:val="00A30359"/>
    <w:rsid w:val="00A527AE"/>
    <w:rsid w:val="00A768C7"/>
    <w:rsid w:val="00A85FE7"/>
    <w:rsid w:val="00B043AC"/>
    <w:rsid w:val="00B12D26"/>
    <w:rsid w:val="00B65D53"/>
    <w:rsid w:val="00B827B8"/>
    <w:rsid w:val="00BA4B7F"/>
    <w:rsid w:val="00BC7360"/>
    <w:rsid w:val="00BE1A81"/>
    <w:rsid w:val="00C37928"/>
    <w:rsid w:val="00C600E2"/>
    <w:rsid w:val="00CA634E"/>
    <w:rsid w:val="00CE63C5"/>
    <w:rsid w:val="00D019F1"/>
    <w:rsid w:val="00D51E79"/>
    <w:rsid w:val="00E30836"/>
    <w:rsid w:val="00ED7780"/>
    <w:rsid w:val="00F115AE"/>
    <w:rsid w:val="00F224DF"/>
    <w:rsid w:val="00F4798F"/>
    <w:rsid w:val="00F57BD8"/>
    <w:rsid w:val="00FE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B5B74"/>
  <w15:docId w15:val="{8F8F027F-BD72-452D-A2DB-4BA26FFFB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4F26"/>
  </w:style>
  <w:style w:type="paragraph" w:styleId="Nagwek1">
    <w:name w:val="heading 1"/>
    <w:basedOn w:val="Normalny"/>
    <w:next w:val="Normalny"/>
    <w:link w:val="Nagwek1Znak"/>
    <w:uiPriority w:val="9"/>
    <w:qFormat/>
    <w:rsid w:val="00D4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1Znak">
    <w:name w:val="Nagłówek 1 Znak"/>
    <w:basedOn w:val="Domylnaczcionkaakapitu"/>
    <w:link w:val="Nagwek1"/>
    <w:uiPriority w:val="9"/>
    <w:rsid w:val="00D44F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44F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44F26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029A8"/>
    <w:rPr>
      <w:color w:val="0000FF" w:themeColor="hyperlink"/>
      <w:u w:val="single"/>
    </w:rPr>
  </w:style>
  <w:style w:type="paragraph" w:customStyle="1" w:styleId="Tabela">
    <w:name w:val="Tabela"/>
    <w:basedOn w:val="Normalny"/>
    <w:link w:val="TabelaZnak"/>
    <w:uiPriority w:val="99"/>
    <w:rsid w:val="00390D16"/>
    <w:pPr>
      <w:spacing w:before="60" w:after="60" w:line="288" w:lineRule="auto"/>
      <w:jc w:val="center"/>
    </w:pPr>
    <w:rPr>
      <w:rFonts w:ascii="Arial" w:eastAsia="Times New Roman" w:hAnsi="Arial" w:cs="Times New Roman"/>
      <w:szCs w:val="24"/>
    </w:rPr>
  </w:style>
  <w:style w:type="character" w:customStyle="1" w:styleId="TabelaZnak">
    <w:name w:val="Tabela Znak"/>
    <w:basedOn w:val="Domylnaczcionkaakapitu"/>
    <w:link w:val="Tabela"/>
    <w:uiPriority w:val="99"/>
    <w:locked/>
    <w:rsid w:val="00390D16"/>
    <w:rPr>
      <w:rFonts w:ascii="Arial" w:eastAsia="Times New Roman" w:hAnsi="Arial" w:cs="Times New Roman"/>
      <w:szCs w:val="24"/>
      <w:lang w:eastAsia="pl-PL"/>
    </w:rPr>
  </w:style>
  <w:style w:type="character" w:customStyle="1" w:styleId="rynqvb">
    <w:name w:val="rynqvb"/>
    <w:basedOn w:val="Domylnaczcionkaakapitu"/>
    <w:rsid w:val="00AC5778"/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Akapitzlist">
    <w:name w:val="List Paragraph"/>
    <w:basedOn w:val="Normalny"/>
    <w:uiPriority w:val="34"/>
    <w:qFormat/>
    <w:rsid w:val="00996ED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897DF1"/>
    <w:rPr>
      <w:b/>
      <w:bCs/>
    </w:rPr>
  </w:style>
  <w:style w:type="paragraph" w:styleId="Poprawka">
    <w:name w:val="Revision"/>
    <w:hidden/>
    <w:uiPriority w:val="99"/>
    <w:semiHidden/>
    <w:rsid w:val="00BC7360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5FE7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A4B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A4B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A4B7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A4B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A4B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63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63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8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nata.modzelewska-lagodzin@uws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aYfIhpd+jS+sAH0a5aW7kubwM1g==">AMUW2mUvQIkZ6/M4JRAwIXD1NTRlePqvSmkPs4sg2TrPlyJw4QxDEKzyLk6t3v7iaITiDxovSIhVr7yESHGx3euDGMrTw5dVfHkVdfp6bpk/tazfbc6qFW46QQSrBaOAbWZ7opp83tN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47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Przyrodniczo Humanistyczny w Siedlcach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retariat II</dc:creator>
  <cp:lastModifiedBy>CWM</cp:lastModifiedBy>
  <cp:revision>3</cp:revision>
  <cp:lastPrinted>2026-03-25T20:05:00Z</cp:lastPrinted>
  <dcterms:created xsi:type="dcterms:W3CDTF">2026-03-26T10:23:00Z</dcterms:created>
  <dcterms:modified xsi:type="dcterms:W3CDTF">2026-05-06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1d924f0ce88557071da771d139192db044a71f63c519c2c4d486a2a80df18a</vt:lpwstr>
  </property>
</Properties>
</file>